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8b0433cb36be74adee9628b1e3b52e6618aeabc"/>
    <w:p>
      <w:pPr>
        <w:pStyle w:val="Heading1"/>
      </w:pPr>
      <w:r>
        <w:t xml:space="preserve">Internship Application Letter for Military Officer Position</w:t>
      </w:r>
    </w:p>
    <w:p>
      <w:pPr>
        <w:pStyle w:val="FirstParagraph"/>
      </w:pPr>
      <w:r>
        <w:t xml:space="preserve">Swiss Armed Forces Internship Program - Zurich Headquart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41 XXX XXX XX XX]</w:t>
      </w:r>
    </w:p>
    <w:p>
      <w:pPr>
        <w:pStyle w:val="BodyText"/>
      </w:pPr>
      <w:r>
        <w:t xml:space="preserve">Director of Personnel Development</w:t>
      </w:r>
    </w:p>
    <w:p>
      <w:pPr>
        <w:pStyle w:val="BodyText"/>
      </w:pPr>
      <w:r>
        <w:t xml:space="preserve">Swiss Armed Forces Headquarters</w:t>
      </w:r>
    </w:p>
    <w:p>
      <w:pPr>
        <w:pStyle w:val="BodyText"/>
      </w:pPr>
      <w:r>
        <w:t xml:space="preserve">Zurich Military District Command</w:t>
      </w:r>
    </w:p>
    <w:p>
      <w:pPr>
        <w:pStyle w:val="BodyText"/>
      </w:pPr>
      <w:r>
        <w:t xml:space="preserve">Technoparkstrasse 1</w:t>
      </w:r>
    </w:p>
    <w:p>
      <w:pPr>
        <w:pStyle w:val="BodyText"/>
      </w:pPr>
      <w:r>
        <w:t xml:space="preserve">8005 Zurich, Switzerland</w:t>
      </w:r>
    </w:p>
    <w:bookmarkStart w:id="21" w:name="Xb1ff8ed73064f0d3a4b09e464c4f0b1141903b2"/>
    <w:p>
      <w:pPr>
        <w:pStyle w:val="Heading2"/>
      </w:pPr>
      <w:r>
        <w:t xml:space="preserve">Subject: Application for Internship as Military Officer Trainee - Zurich Command</w:t>
      </w:r>
    </w:p>
    <w:bookmarkEnd w:id="21"/>
    <w:p>
      <w:pPr>
        <w:pStyle w:val="FirstParagraph"/>
      </w:pPr>
      <w:r>
        <w:t xml:space="preserve">Dear Director of Personnel Development,</w:t>
      </w:r>
    </w:p>
    <w:p>
      <w:pPr>
        <w:pStyle w:val="BodyText"/>
      </w:pPr>
      <w:r>
        <w:t xml:space="preserve">It is with profound respect for Switzerland's unique military tradition and unwavering commitment to neutrality that I submit my formal application for the Internship as Military Officer Trainee within the Swiss Armed Forces' Zurich Command. As a highly motivated officer candidate currently completing advanced training at [Your Military Academy/Institution], I have meticulously researched Switzerland's exceptional defense framework, particularly its strategic significance in Central Europe and Zurich's pivotal role as a hub for military innovation and international cooperation. This Internship Application Letter outlines my qualifications, professional alignment with Swiss military values, and deep commitment to contributing to the security architecture of Switzerland Zurich.</w:t>
      </w:r>
    </w:p>
    <w:p>
      <w:pPr>
        <w:pStyle w:val="BodyText"/>
      </w:pPr>
      <w:r>
        <w:t xml:space="preserve">Switzerland's militia-based defense system represents a global benchmark in national resilience without permanent standing armies. The Swiss Armed Forces' emphasis on precision training, decentralized command structures, and seamless civilian-military integration deeply resonates with my professional ethos. My academic background in International Security Studies (M.Sc.) at [Your University], where I specialized in asymmetric warfare strategies and peacekeeping operations, directly complements Switzerland's approach to "Total Defence" – a comprehensive model integrating military readiness with civil preparedness. I have studied how Zurich serves as the operational nexus for northern Alpine defense coordination, housing key logistics centers and multinational training facilities that enhance regional security. This understanding fuels my eagerness to contribute to the Zurich Command's mission.</w:t>
      </w:r>
    </w:p>
    <w:p>
      <w:pPr>
        <w:pStyle w:val="BodyText"/>
      </w:pPr>
      <w:r>
        <w:t xml:space="preserve">My practical experience aligns precisely with the requirements of a Military Officer Internship in Switzerland Zurich. During my service as a Platoon Commander at [Your Current/Previous Unit], I orchestrated disaster response operations during the 2023 Alpine floods, managing 35 personnel across three cantons with zero casualties – an achievement recognized by the Federal Department of Defence. This involved coordinating with local authorities, civilian emergency services (Kantonspolizei), and international partners under strict Swiss neutrality protocols. Crucially, I maintained seamless communication between field units and Zurich-based command centers through encrypted channels – a competency directly transferable to the Swiss military's integrated communication network (Militärkommunikation). Furthermore, my certification in NATO Joint Logistics Standards (JLS) ensures I can immediately support Zurich Command's multinational engagement efforts with partner nations.</w:t>
      </w:r>
    </w:p>
    <w:p>
      <w:pPr>
        <w:pStyle w:val="BodyText"/>
      </w:pPr>
      <w:r>
        <w:t xml:space="preserve">What particularly excites me about this opportunity is the chance to immerse myself in Switzerland Zurich's unique military-civilian ecosystem. Having spent three months volunteering at the Zürich Red Cross during the 2022 refugee crisis, I witnessed firsthand how Swiss civil-military cooperation operates in practice – a principle enshrined in Article 58 of the Swiss Constitution. The Zurich Command's reputation for fostering innovation through programs like "Cyber Defence Zurich" and its partnerships with ETH Zürich's Cyber Security Lab demonstrate Switzerland's forward-thinking approach to modern defense challenges. I am eager to apply my skills in data-driven operational analysis (gained through a course on Military Intelligence Systems at [University]) to support these initiatives, while learning from Swiss officers who embody the values of duty, integrity, and service that define Swiss military culture.</w:t>
      </w:r>
    </w:p>
    <w:p>
      <w:pPr>
        <w:pStyle w:val="BodyText"/>
      </w:pPr>
      <w:r>
        <w:t xml:space="preserve">I understand that Switzerland Zurich represents more than a location – it is a symbol of stability in Europe. The city's role as an international financial center necessitates sophisticated security protocols for military installations like the Technopark Command Post, where I hope to contribute my expertise in risk assessment and crisis management. My fluency in German (C1), English (C2), and French (B2) – all official Swiss languages – ensures seamless integration into Zurich's multilingual military environment. I have also completed a specialized course on Swiss Law of Armed Conflict, which emphasizes the country's strict adherence to international humanitarian law – a principle that guides all operations at Zurich Command.</w:t>
      </w:r>
    </w:p>
    <w:p>
      <w:pPr>
        <w:pStyle w:val="BodyText"/>
      </w:pPr>
      <w:r>
        <w:t xml:space="preserve">The Swiss Armed Forces' emphasis on continuous professional development particularly appeals to me. I am committed to the rigorous training standards exemplified by the Swiss Military Academy in Thun, and I seek this internship as a critical step toward earning my Officer Commission. Zurich's proximity to NATO's European headquarters (in Brussels) and its role as a neutral ground for diplomatic security dialogues provides an unparalleled learning environment. Specifically, I aim to contribute to Zurich Command's current initiative on "Urban Security Resilience" by developing protocols for protecting critical infrastructure during large-scale civilian events – a skill directly applicable given Zurich's hosting of global events like the World Economic Forum.</w:t>
      </w:r>
    </w:p>
    <w:p>
      <w:pPr>
        <w:pStyle w:val="BodyText"/>
      </w:pPr>
      <w:r>
        <w:t xml:space="preserve">My previous service with the [National Military Organization] in [Country] honed my ability to operate within complex ethical frameworks, including managing sensitive information during peacekeeping missions. I am prepared to immediately adhere to Switzerland's strict security protocols and will uphold the highest standards of conduct expected of all personnel under Zurich Command. I have attached my complete curriculum vitae, academic transcripts, and letters of recommendation from senior officers who can attest to my leadership capabilities in high-pressure environments.</w:t>
      </w:r>
    </w:p>
    <w:p>
      <w:pPr>
        <w:pStyle w:val="BodyText"/>
      </w:pPr>
      <w:r>
        <w:t xml:space="preserve">Switzerland's military tradition has always been a beacon for ethical defense systems worldwide. To serve as an Internship participant at the Zurich Command would not merely be a professional opportunity – it would be the realization of a lifelong commitment to contributing to Switzerland's security legacy. I am eager to bring my analytical rigor, multilingual capabilities, and dedication to Swiss military values to your esteemed organization. I welcome the opportunity for an interview at your earliest convenience and can travel immediately within Switzerland.</w:t>
      </w:r>
    </w:p>
    <w:p>
      <w:pPr>
        <w:pStyle w:val="BodyText"/>
      </w:pPr>
      <w:r>
        <w:t xml:space="preserve">Thank you for considering my application. I look forward to discussing how my skills as a future Military Officer can support the strategic mission of Switzerland Zurich.</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s of Recommendation</w:t>
      </w:r>
    </w:p>
    <w:p>
      <w:pPr>
        <w:pStyle w:val="BodyText"/>
      </w:pPr>
      <w:r>
        <w:t xml:space="preserve">This document constitutes a formal Internship Application Letter for Military Officer Training within the Swiss Armed Forces, specifically targeting Zurich Command operation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witzerland Zurich</dc:title>
  <dc:creator/>
  <cp:keywords/>
  <dcterms:created xsi:type="dcterms:W3CDTF">2025-12-11T00:12:05Z</dcterms:created>
  <dcterms:modified xsi:type="dcterms:W3CDTF">2025-12-11T00:12:05Z</dcterms:modified>
</cp:coreProperties>
</file>

<file path=docProps/custom.xml><?xml version="1.0" encoding="utf-8"?>
<Properties xmlns="http://schemas.openxmlformats.org/officeDocument/2006/custom-properties" xmlns:vt="http://schemas.openxmlformats.org/officeDocument/2006/docPropsVTypes"/>
</file>